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41985ADD" w:rsidR="002C77ED" w:rsidRDefault="0047373C" w:rsidP="0047373C">
      <w:r w:rsidRPr="0047373C">
        <w:t>[[</w:t>
      </w:r>
      <w:r>
        <w:t>Ch0</w:t>
      </w:r>
      <w:r w:rsidR="008B1B79">
        <w:t>4</w:t>
      </w:r>
      <w:r>
        <w:t xml:space="preserve"> – </w:t>
      </w:r>
      <w:r w:rsidR="008B1B79">
        <w:t>CockroachDB SQL</w:t>
      </w:r>
      <w:r w:rsidRPr="0047373C">
        <w:t>]]</w:t>
      </w:r>
    </w:p>
    <w:p w14:paraId="03951DD2" w14:textId="417BBA5A" w:rsidR="00685A3F" w:rsidRDefault="008B1B79" w:rsidP="00707853">
      <w:pPr>
        <w:pStyle w:val="Heading1"/>
      </w:pPr>
      <w:r>
        <w:t>CockroachDB SQL</w:t>
      </w:r>
    </w:p>
    <w:p w14:paraId="4437B447" w14:textId="77777777" w:rsidR="001C2615" w:rsidRDefault="00236BD9" w:rsidP="00F743C2">
      <w:r>
        <w:t>The language of CockroachDB is SQL.  While there are some command line utilities</w:t>
      </w:r>
      <w:r w:rsidR="001C2615">
        <w:t xml:space="preserve">, all interaction between an application and the database are mediated by SQL language commands. </w:t>
      </w:r>
    </w:p>
    <w:p w14:paraId="42A8F173" w14:textId="6405447C" w:rsidR="00F743C2" w:rsidRDefault="001C2615" w:rsidP="00F743C2">
      <w:r>
        <w:t xml:space="preserve">SQL is a </w:t>
      </w:r>
      <w:r w:rsidR="00455A52">
        <w:t xml:space="preserve">rich language with a long history – we touched upon some of that history in Chapter 1.  A full definition of all SQL language features would require a book in </w:t>
      </w:r>
      <w:r w:rsidR="007D4252">
        <w:t xml:space="preserve">its own right, and would be almost instantly out of date, since the SQL language evolves with each release.  Therefore, this chapter aims to provide you with a broad overview of the SQL language </w:t>
      </w:r>
      <w:r w:rsidR="007A57C7">
        <w:t xml:space="preserve">used in CockroachDB without attempting to be a complete reference. </w:t>
      </w:r>
    </w:p>
    <w:p w14:paraId="4F376532" w14:textId="05CD72A4" w:rsidR="007A57C7" w:rsidRDefault="007A57C7" w:rsidP="00F743C2">
      <w:r>
        <w:t xml:space="preserve">A complete reference for the CockroachDB SQL language can be found </w:t>
      </w:r>
      <w:r w:rsidR="00FE22FE">
        <w:t xml:space="preserve">in the </w:t>
      </w:r>
      <w:commentRangeStart w:id="0"/>
      <w:r w:rsidR="00FE22FE">
        <w:t>CockroachDB documentation set</w:t>
      </w:r>
      <w:r>
        <w:t xml:space="preserve"> </w:t>
      </w:r>
      <w:commentRangeEnd w:id="0"/>
      <w:r w:rsidR="00FE22FE">
        <w:rPr>
          <w:rStyle w:val="CommentReference"/>
        </w:rPr>
        <w:commentReference w:id="0"/>
      </w:r>
      <w:r w:rsidR="00277C2C">
        <w:t xml:space="preserve">.  A broader review of </w:t>
      </w:r>
      <w:r w:rsidR="00C75A0A">
        <w:t xml:space="preserve">the SQL language can be found in the </w:t>
      </w:r>
      <w:proofErr w:type="spellStart"/>
      <w:r w:rsidR="00C75A0A">
        <w:t>OReilly</w:t>
      </w:r>
      <w:proofErr w:type="spellEnd"/>
      <w:r w:rsidR="00C75A0A">
        <w:t xml:space="preserve"> book “SQL in a Nutshell”. </w:t>
      </w:r>
    </w:p>
    <w:p w14:paraId="35B3A00C" w14:textId="08D3AF87" w:rsidR="00422830" w:rsidRDefault="00422830" w:rsidP="00F743C2">
      <w:r>
        <w:t>We’ll pay special attention in this chapter to language features which are unique to CockroachDB, though be aware that language idioms that are specific to advanced features may be covered in more detail within later chapters</w:t>
      </w:r>
    </w:p>
    <w:p w14:paraId="155EAE23" w14:textId="2FBEC4FE" w:rsidR="00BC2179" w:rsidRDefault="00303006" w:rsidP="00303006">
      <w:pPr>
        <w:pStyle w:val="Heading2"/>
      </w:pPr>
      <w:r>
        <w:t>SQL Language compatibility</w:t>
      </w:r>
    </w:p>
    <w:p w14:paraId="44980B01" w14:textId="01719860" w:rsidR="00982AA1" w:rsidRDefault="00AA2B6D" w:rsidP="00982AA1">
      <w:r>
        <w:t xml:space="preserve">CockroachDB is broadly compatible with the PostgreSQL implementation of the </w:t>
      </w:r>
      <w:r w:rsidR="006618F7">
        <w:t xml:space="preserve">SQL:2003 standard.  The SQL:2003 standard contains </w:t>
      </w:r>
      <w:r w:rsidR="00A06843">
        <w:t xml:space="preserve">a number of independent modules and no major database </w:t>
      </w:r>
      <w:r w:rsidR="00B21849">
        <w:t xml:space="preserve">implements all of the standard.  </w:t>
      </w:r>
    </w:p>
    <w:p w14:paraId="7DEF4BCD" w14:textId="7D3B0DCE" w:rsidR="00B21849" w:rsidRDefault="00B21849" w:rsidP="00982AA1">
      <w:r>
        <w:t xml:space="preserve">CockroachDB varies from PostgreSQL </w:t>
      </w:r>
      <w:proofErr w:type="spellStart"/>
      <w:r>
        <w:t>primarility</w:t>
      </w:r>
      <w:proofErr w:type="spellEnd"/>
      <w:r>
        <w:t xml:space="preserve"> in the following areas….</w:t>
      </w:r>
    </w:p>
    <w:p w14:paraId="1BA56141" w14:textId="7A539E0C" w:rsidR="007E06CA" w:rsidRDefault="007E06CA" w:rsidP="007E06CA">
      <w:pPr>
        <w:pStyle w:val="Heading3"/>
      </w:pPr>
      <w:r>
        <w:lastRenderedPageBreak/>
        <w:t>ANSI compatibility</w:t>
      </w:r>
    </w:p>
    <w:p w14:paraId="74E32BAA" w14:textId="45D5C529" w:rsidR="007E06CA" w:rsidRDefault="007E06CA" w:rsidP="007E06CA">
      <w:pPr>
        <w:pStyle w:val="Heading3"/>
      </w:pPr>
      <w:r>
        <w:t>PostgreSQL Compatibility</w:t>
      </w:r>
    </w:p>
    <w:p w14:paraId="5936BA04" w14:textId="017AEDAF" w:rsidR="00303006" w:rsidRDefault="0006392E" w:rsidP="00303006">
      <w:pPr>
        <w:pStyle w:val="Heading2"/>
      </w:pPr>
      <w:r>
        <w:t>Data types</w:t>
      </w:r>
    </w:p>
    <w:p w14:paraId="63FCF111" w14:textId="501549E8" w:rsidR="0031366C" w:rsidRDefault="0031366C" w:rsidP="0031366C">
      <w:pPr>
        <w:pStyle w:val="Heading3"/>
      </w:pPr>
      <w:proofErr w:type="spellStart"/>
      <w:r>
        <w:t>Sclalars</w:t>
      </w:r>
      <w:proofErr w:type="spellEnd"/>
    </w:p>
    <w:p w14:paraId="5BC12F42" w14:textId="64754AC2" w:rsidR="0031366C" w:rsidRDefault="0031366C" w:rsidP="0031366C">
      <w:pPr>
        <w:pStyle w:val="Heading3"/>
      </w:pPr>
      <w:r>
        <w:t>JSONB</w:t>
      </w:r>
    </w:p>
    <w:p w14:paraId="02C1D9B5" w14:textId="2D4D43E2" w:rsidR="0031366C" w:rsidRDefault="0031366C" w:rsidP="0031366C">
      <w:pPr>
        <w:pStyle w:val="Heading3"/>
      </w:pPr>
      <w:r>
        <w:t>ARRAY</w:t>
      </w:r>
    </w:p>
    <w:p w14:paraId="08320BA6" w14:textId="4F45DF8C" w:rsidR="0031366C" w:rsidRDefault="0031366C" w:rsidP="0031366C">
      <w:pPr>
        <w:pStyle w:val="Heading3"/>
      </w:pPr>
      <w:r>
        <w:t>Special</w:t>
      </w:r>
    </w:p>
    <w:p w14:paraId="0010ED51" w14:textId="29E80DE5" w:rsidR="002E6850" w:rsidRDefault="002E6850" w:rsidP="00303006">
      <w:pPr>
        <w:pStyle w:val="Heading2"/>
      </w:pPr>
      <w:r>
        <w:t xml:space="preserve">Functions </w:t>
      </w:r>
    </w:p>
    <w:p w14:paraId="6D58E94B" w14:textId="67017A6A" w:rsidR="0034670F" w:rsidRDefault="0034670F" w:rsidP="0034670F">
      <w:pPr>
        <w:pStyle w:val="Heading3"/>
      </w:pPr>
      <w:r>
        <w:t>Array Functions</w:t>
      </w:r>
    </w:p>
    <w:p w14:paraId="3EC2122B" w14:textId="7A74212A" w:rsidR="0034670F" w:rsidRDefault="0034670F" w:rsidP="0034670F">
      <w:pPr>
        <w:pStyle w:val="Heading3"/>
      </w:pPr>
      <w:r>
        <w:t>Date functions</w:t>
      </w:r>
    </w:p>
    <w:p w14:paraId="54294E27" w14:textId="175785AF" w:rsidR="0034670F" w:rsidRDefault="0034670F" w:rsidP="0034670F">
      <w:pPr>
        <w:pStyle w:val="Heading3"/>
      </w:pPr>
      <w:r>
        <w:t>JSONB functions</w:t>
      </w:r>
    </w:p>
    <w:p w14:paraId="13B04D6A" w14:textId="1D35799C" w:rsidR="0034670F" w:rsidRDefault="0034670F" w:rsidP="0034670F">
      <w:pPr>
        <w:pStyle w:val="Heading3"/>
      </w:pPr>
      <w:r>
        <w:t>STRING functions</w:t>
      </w:r>
    </w:p>
    <w:p w14:paraId="27870B79" w14:textId="70F1AE88" w:rsidR="0034670F" w:rsidRDefault="0034670F" w:rsidP="0034670F">
      <w:pPr>
        <w:pStyle w:val="Heading3"/>
      </w:pPr>
      <w:r>
        <w:t>Spatial functions</w:t>
      </w:r>
    </w:p>
    <w:p w14:paraId="02C19849" w14:textId="3A3A9B1D" w:rsidR="0034670F" w:rsidRDefault="0034670F" w:rsidP="0034670F">
      <w:pPr>
        <w:pStyle w:val="Heading3"/>
      </w:pPr>
      <w:r>
        <w:t>System functions</w:t>
      </w:r>
    </w:p>
    <w:p w14:paraId="755D687F" w14:textId="5C7476BA" w:rsidR="0034670F" w:rsidRDefault="0034670F" w:rsidP="0034670F">
      <w:pPr>
        <w:pStyle w:val="Heading3"/>
      </w:pPr>
      <w:r>
        <w:t>Aggregation Functions</w:t>
      </w:r>
    </w:p>
    <w:p w14:paraId="7AFBA6FE" w14:textId="2B6F260D" w:rsidR="0034670F" w:rsidRDefault="0034670F" w:rsidP="0034670F">
      <w:pPr>
        <w:pStyle w:val="Heading3"/>
      </w:pPr>
      <w:r>
        <w:t>Windowing Functions</w:t>
      </w:r>
    </w:p>
    <w:p w14:paraId="621381C2" w14:textId="38804ADE" w:rsidR="006808F4" w:rsidRDefault="006808F4" w:rsidP="006808F4">
      <w:pPr>
        <w:pStyle w:val="Heading2"/>
      </w:pPr>
      <w:r>
        <w:t>Operators</w:t>
      </w:r>
    </w:p>
    <w:p w14:paraId="2CC4F64C" w14:textId="38EFF588" w:rsidR="006808F4" w:rsidRDefault="00893F59" w:rsidP="006808F4">
      <w:pPr>
        <w:pStyle w:val="Heading3"/>
      </w:pPr>
      <w:r>
        <w:t>Bitwise</w:t>
      </w:r>
    </w:p>
    <w:p w14:paraId="68AB40BD" w14:textId="1121FAD4" w:rsidR="00893F59" w:rsidRDefault="00893F59" w:rsidP="006808F4">
      <w:pPr>
        <w:pStyle w:val="Heading3"/>
      </w:pPr>
      <w:r>
        <w:t>Mathematical</w:t>
      </w:r>
    </w:p>
    <w:p w14:paraId="5FA06431" w14:textId="2816BC3D" w:rsidR="00893F59" w:rsidRDefault="00893F59" w:rsidP="006808F4">
      <w:pPr>
        <w:pStyle w:val="Heading3"/>
      </w:pPr>
      <w:r>
        <w:t>Logical</w:t>
      </w:r>
    </w:p>
    <w:p w14:paraId="3334E3AF" w14:textId="59F6EBFF" w:rsidR="0006392E" w:rsidRDefault="0006392E" w:rsidP="00303006">
      <w:pPr>
        <w:pStyle w:val="Heading2"/>
      </w:pPr>
      <w:r>
        <w:t>The SELECT statement</w:t>
      </w:r>
    </w:p>
    <w:p w14:paraId="70C87505" w14:textId="2955691C" w:rsidR="002257D2" w:rsidRDefault="002257D2" w:rsidP="002257D2">
      <w:pPr>
        <w:pStyle w:val="Heading3"/>
      </w:pPr>
      <w:r>
        <w:t>AS OF SYSTEM TIME</w:t>
      </w:r>
    </w:p>
    <w:p w14:paraId="4CAE1403" w14:textId="303E5515" w:rsidR="002257D2" w:rsidRDefault="002257D2" w:rsidP="002257D2">
      <w:pPr>
        <w:pStyle w:val="Heading2"/>
      </w:pPr>
      <w:r>
        <w:t>Data Definition language</w:t>
      </w:r>
    </w:p>
    <w:p w14:paraId="55A14C0D" w14:textId="77777777" w:rsidR="002E02DD" w:rsidRDefault="002E02DD" w:rsidP="002E02DD">
      <w:pPr>
        <w:pStyle w:val="Heading3"/>
      </w:pPr>
      <w:r>
        <w:t>Databases</w:t>
      </w:r>
    </w:p>
    <w:p w14:paraId="27EF69C3" w14:textId="77777777" w:rsidR="002E02DD" w:rsidRDefault="002E02DD" w:rsidP="002E02DD">
      <w:pPr>
        <w:pStyle w:val="Heading3"/>
      </w:pPr>
      <w:r>
        <w:t>Schemas</w:t>
      </w:r>
    </w:p>
    <w:p w14:paraId="26B92BEB" w14:textId="77777777" w:rsidR="002E02DD" w:rsidRDefault="002E02DD" w:rsidP="002E02DD">
      <w:pPr>
        <w:pStyle w:val="Heading3"/>
      </w:pPr>
      <w:r>
        <w:t>Tables</w:t>
      </w:r>
    </w:p>
    <w:p w14:paraId="28D69430" w14:textId="77777777" w:rsidR="002E02DD" w:rsidRDefault="002E02DD" w:rsidP="002E02DD">
      <w:pPr>
        <w:pStyle w:val="Heading3"/>
      </w:pPr>
      <w:r>
        <w:t>Indexes</w:t>
      </w:r>
    </w:p>
    <w:p w14:paraId="4AFFC9A8" w14:textId="77777777" w:rsidR="002E02DD" w:rsidRDefault="002E02DD" w:rsidP="002E02DD">
      <w:pPr>
        <w:pStyle w:val="Heading3"/>
      </w:pPr>
      <w:r>
        <w:t>views</w:t>
      </w:r>
    </w:p>
    <w:p w14:paraId="51E8122A" w14:textId="77777777" w:rsidR="002E02DD" w:rsidRDefault="002E02DD" w:rsidP="002E02DD">
      <w:pPr>
        <w:pStyle w:val="Heading3"/>
      </w:pPr>
      <w:r>
        <w:t>Columns</w:t>
      </w:r>
    </w:p>
    <w:p w14:paraId="4F0DB0D2" w14:textId="77777777" w:rsidR="002E02DD" w:rsidRDefault="002E02DD" w:rsidP="002E02DD">
      <w:pPr>
        <w:pStyle w:val="Heading3"/>
      </w:pPr>
      <w:r>
        <w:t>Sequences</w:t>
      </w:r>
    </w:p>
    <w:p w14:paraId="5B4540C7" w14:textId="77777777" w:rsidR="002E02DD" w:rsidRDefault="002E02DD" w:rsidP="002E02DD">
      <w:pPr>
        <w:pStyle w:val="Heading3"/>
      </w:pPr>
      <w:r>
        <w:lastRenderedPageBreak/>
        <w:t>partitions</w:t>
      </w:r>
    </w:p>
    <w:p w14:paraId="0AD2FFFE" w14:textId="77777777" w:rsidR="002E02DD" w:rsidRDefault="002E02DD" w:rsidP="002E02DD">
      <w:pPr>
        <w:pStyle w:val="Heading3"/>
      </w:pPr>
      <w:r>
        <w:t>ENUMS</w:t>
      </w:r>
    </w:p>
    <w:p w14:paraId="5BB363C0" w14:textId="77777777" w:rsidR="002E02DD" w:rsidRDefault="002E02DD" w:rsidP="002E02DD">
      <w:pPr>
        <w:pStyle w:val="Heading3"/>
      </w:pPr>
      <w:proofErr w:type="spellStart"/>
      <w:r>
        <w:t>Contraints</w:t>
      </w:r>
      <w:proofErr w:type="spellEnd"/>
    </w:p>
    <w:p w14:paraId="0C06AA99" w14:textId="77777777" w:rsidR="002E02DD" w:rsidRDefault="002E02DD" w:rsidP="002E02DD">
      <w:pPr>
        <w:pStyle w:val="Heading3"/>
      </w:pPr>
      <w:r>
        <w:t>Types</w:t>
      </w:r>
    </w:p>
    <w:p w14:paraId="76CB6DFF" w14:textId="77777777" w:rsidR="002E02DD" w:rsidRDefault="002E02DD" w:rsidP="002E02DD">
      <w:pPr>
        <w:pStyle w:val="Heading3"/>
      </w:pPr>
      <w:r>
        <w:t>Roles</w:t>
      </w:r>
    </w:p>
    <w:p w14:paraId="7547B53D" w14:textId="77777777" w:rsidR="002E02DD" w:rsidRDefault="002E02DD" w:rsidP="002E02DD">
      <w:pPr>
        <w:pStyle w:val="Heading3"/>
      </w:pPr>
      <w:proofErr w:type="spellStart"/>
      <w:r>
        <w:t>Shedules</w:t>
      </w:r>
      <w:proofErr w:type="spellEnd"/>
    </w:p>
    <w:p w14:paraId="5B00CAB0" w14:textId="77777777" w:rsidR="002E02DD" w:rsidRDefault="002E02DD" w:rsidP="002E02DD">
      <w:pPr>
        <w:pStyle w:val="Heading3"/>
      </w:pPr>
      <w:proofErr w:type="spellStart"/>
      <w:r>
        <w:t>Changefeeds</w:t>
      </w:r>
      <w:proofErr w:type="spellEnd"/>
    </w:p>
    <w:p w14:paraId="0ADF8F02" w14:textId="77777777" w:rsidR="002E02DD" w:rsidRDefault="002E02DD" w:rsidP="002E02DD">
      <w:pPr>
        <w:pStyle w:val="Heading3"/>
      </w:pPr>
    </w:p>
    <w:p w14:paraId="55389A95" w14:textId="185AD2AB" w:rsidR="002257D2" w:rsidRDefault="002257D2" w:rsidP="002257D2">
      <w:pPr>
        <w:pStyle w:val="Heading2"/>
      </w:pPr>
      <w:r>
        <w:t>Data Manipulation language</w:t>
      </w:r>
    </w:p>
    <w:p w14:paraId="6F509AD2" w14:textId="5E4E7BFE" w:rsidR="000939AB" w:rsidRDefault="000939AB" w:rsidP="000939AB">
      <w:pPr>
        <w:pStyle w:val="Heading3"/>
      </w:pPr>
      <w:r>
        <w:t>Insert</w:t>
      </w:r>
    </w:p>
    <w:p w14:paraId="03F7A195" w14:textId="6AEB0418" w:rsidR="000939AB" w:rsidRDefault="000939AB" w:rsidP="000939AB">
      <w:pPr>
        <w:pStyle w:val="Heading3"/>
      </w:pPr>
      <w:r>
        <w:t>Update</w:t>
      </w:r>
    </w:p>
    <w:p w14:paraId="5508F6D1" w14:textId="3299B918" w:rsidR="000939AB" w:rsidRDefault="000939AB" w:rsidP="000939AB">
      <w:pPr>
        <w:pStyle w:val="Heading3"/>
      </w:pPr>
      <w:proofErr w:type="spellStart"/>
      <w:r>
        <w:t>Upsert</w:t>
      </w:r>
      <w:proofErr w:type="spellEnd"/>
    </w:p>
    <w:p w14:paraId="4E5EAD67" w14:textId="3CD32142" w:rsidR="00F34D3C" w:rsidRDefault="00F34D3C" w:rsidP="000939AB">
      <w:pPr>
        <w:pStyle w:val="Heading3"/>
      </w:pPr>
      <w:r>
        <w:t>Delete</w:t>
      </w:r>
    </w:p>
    <w:p w14:paraId="23E5B4B8" w14:textId="52274B2B" w:rsidR="00451FA9" w:rsidRDefault="002E02DD" w:rsidP="000939AB">
      <w:pPr>
        <w:pStyle w:val="Heading3"/>
      </w:pPr>
      <w:r>
        <w:t>Export/Import</w:t>
      </w:r>
    </w:p>
    <w:p w14:paraId="487B9A58" w14:textId="2B24EA90" w:rsidR="002E02DD" w:rsidRDefault="002E02DD" w:rsidP="000939AB">
      <w:pPr>
        <w:pStyle w:val="Heading3"/>
      </w:pPr>
      <w:r>
        <w:t>Truncate</w:t>
      </w:r>
    </w:p>
    <w:p w14:paraId="4247563A" w14:textId="0AAFBD24" w:rsidR="00F34D3C" w:rsidRDefault="00F34D3C" w:rsidP="000939AB">
      <w:pPr>
        <w:pStyle w:val="Heading3"/>
      </w:pPr>
      <w:r>
        <w:t>Transactional control</w:t>
      </w:r>
    </w:p>
    <w:p w14:paraId="12F7D197" w14:textId="7EC33D91" w:rsidR="00F34D3C" w:rsidRDefault="00F34D3C" w:rsidP="00F34D3C">
      <w:pPr>
        <w:pStyle w:val="Heading2"/>
      </w:pPr>
      <w:r>
        <w:t>Access management</w:t>
      </w:r>
    </w:p>
    <w:p w14:paraId="231DE288" w14:textId="76433384" w:rsidR="00F34D3C" w:rsidRDefault="004B5B38" w:rsidP="00F34D3C">
      <w:pPr>
        <w:pStyle w:val="Heading3"/>
      </w:pPr>
      <w:r>
        <w:t>Roles, users, privileges</w:t>
      </w:r>
    </w:p>
    <w:p w14:paraId="0B1C518F" w14:textId="354E9D22" w:rsidR="004B5B38" w:rsidRDefault="004B5B38" w:rsidP="004B5B38">
      <w:pPr>
        <w:pStyle w:val="Heading2"/>
      </w:pPr>
      <w:r>
        <w:t>System commands</w:t>
      </w:r>
    </w:p>
    <w:p w14:paraId="23EEE769" w14:textId="0C92693A" w:rsidR="004B5B38" w:rsidRDefault="004B5B38" w:rsidP="004B5B38">
      <w:pPr>
        <w:pStyle w:val="Heading3"/>
      </w:pPr>
      <w:r>
        <w:t>Session management</w:t>
      </w:r>
    </w:p>
    <w:p w14:paraId="67DB7C0F" w14:textId="11C30F6E" w:rsidR="004B5B38" w:rsidRDefault="004B5B38" w:rsidP="004B5B38">
      <w:pPr>
        <w:pStyle w:val="Heading3"/>
      </w:pPr>
      <w:r>
        <w:t>Cluster management</w:t>
      </w:r>
    </w:p>
    <w:p w14:paraId="0333BAB8" w14:textId="5DC2D42D" w:rsidR="004B5B38" w:rsidRDefault="004B5B38" w:rsidP="004B5B38">
      <w:pPr>
        <w:pStyle w:val="Heading3"/>
      </w:pPr>
      <w:r>
        <w:t xml:space="preserve">Query </w:t>
      </w:r>
      <w:proofErr w:type="spellStart"/>
      <w:r>
        <w:t>managament</w:t>
      </w:r>
      <w:proofErr w:type="spellEnd"/>
    </w:p>
    <w:p w14:paraId="1652BD9C" w14:textId="180FB483" w:rsidR="004B5B38" w:rsidRDefault="004B5B38" w:rsidP="004B5B38">
      <w:pPr>
        <w:pStyle w:val="Heading3"/>
      </w:pPr>
      <w:r>
        <w:t>statistics</w:t>
      </w:r>
    </w:p>
    <w:p w14:paraId="2D8CD670" w14:textId="12551A86" w:rsidR="004B5B38" w:rsidRDefault="00F743C2" w:rsidP="004B5B38">
      <w:pPr>
        <w:pStyle w:val="Heading3"/>
      </w:pPr>
      <w:r>
        <w:t>Explain</w:t>
      </w:r>
    </w:p>
    <w:p w14:paraId="65E7489D" w14:textId="7D65F14E" w:rsidR="00F743C2" w:rsidRDefault="00F743C2" w:rsidP="004B5B38">
      <w:pPr>
        <w:pStyle w:val="Heading3"/>
      </w:pPr>
      <w:r>
        <w:t>Job management</w:t>
      </w:r>
    </w:p>
    <w:p w14:paraId="4AE73F09" w14:textId="0C2DD019" w:rsidR="00F743C2" w:rsidRDefault="00F743C2" w:rsidP="004B5B38">
      <w:pPr>
        <w:pStyle w:val="Heading3"/>
      </w:pPr>
      <w:r>
        <w:t>Backup and restore</w:t>
      </w:r>
    </w:p>
    <w:p w14:paraId="549514D7" w14:textId="1D6B8937" w:rsidR="00F743C2" w:rsidRPr="008F58C1" w:rsidRDefault="00F743C2" w:rsidP="004B5B38">
      <w:pPr>
        <w:pStyle w:val="Heading3"/>
      </w:pPr>
      <w:proofErr w:type="spellStart"/>
      <w:r>
        <w:t>Changefeeds</w:t>
      </w:r>
      <w:proofErr w:type="spellEnd"/>
    </w:p>
    <w:sectPr w:rsidR="00F743C2"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y Harrison" w:date="2021-05-03T12:16:00Z" w:initials="GH">
    <w:p w14:paraId="4A8102CF" w14:textId="77777777" w:rsidR="00FE22FE" w:rsidRDefault="00FE22FE">
      <w:pPr>
        <w:pStyle w:val="CommentText"/>
        <w:rPr>
          <w:noProof/>
        </w:rPr>
      </w:pPr>
      <w:r>
        <w:rPr>
          <w:rStyle w:val="CommentReference"/>
        </w:rPr>
        <w:annotationRef/>
      </w:r>
      <w:r w:rsidR="00B262E9">
        <w:rPr>
          <w:noProof/>
        </w:rPr>
        <w:t xml:space="preserve">Jesse, </w:t>
      </w:r>
      <w:r w:rsidR="00B262E9">
        <w:rPr>
          <w:noProof/>
        </w:rPr>
        <w:t>is there a version id</w:t>
      </w:r>
      <w:r w:rsidR="00B262E9">
        <w:rPr>
          <w:noProof/>
        </w:rPr>
        <w:t xml:space="preserve">ependent link to the SQL part of the </w:t>
      </w:r>
      <w:r w:rsidR="00B262E9">
        <w:rPr>
          <w:noProof/>
        </w:rPr>
        <w:t>documentation set?</w:t>
      </w:r>
    </w:p>
    <w:p w14:paraId="64A3B223" w14:textId="7C685B3C" w:rsidR="00277C2C" w:rsidRDefault="00277C2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A3B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A6809" w16cex:dateUtc="2021-05-03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A3B223" w16cid:durableId="243A68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084DB" w14:textId="77777777" w:rsidR="00B262E9" w:rsidRDefault="00B262E9" w:rsidP="00C74D85">
      <w:r>
        <w:separator/>
      </w:r>
    </w:p>
  </w:endnote>
  <w:endnote w:type="continuationSeparator" w:id="0">
    <w:p w14:paraId="365AC6F7" w14:textId="77777777" w:rsidR="00B262E9" w:rsidRDefault="00B262E9" w:rsidP="00C74D85">
      <w:r>
        <w:continuationSeparator/>
      </w:r>
    </w:p>
  </w:endnote>
  <w:endnote w:type="continuationNotice" w:id="1">
    <w:p w14:paraId="4EFFEC05" w14:textId="77777777" w:rsidR="00B262E9" w:rsidRDefault="00B26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3469A" w14:textId="77777777" w:rsidR="00B262E9" w:rsidRDefault="00B262E9" w:rsidP="00C74D85">
      <w:r>
        <w:separator/>
      </w:r>
    </w:p>
  </w:footnote>
  <w:footnote w:type="continuationSeparator" w:id="0">
    <w:p w14:paraId="1EB7DC67" w14:textId="77777777" w:rsidR="00B262E9" w:rsidRDefault="00B262E9" w:rsidP="00C74D85">
      <w:r>
        <w:continuationSeparator/>
      </w:r>
    </w:p>
  </w:footnote>
  <w:footnote w:type="continuationNotice" w:id="1">
    <w:p w14:paraId="26098184" w14:textId="77777777" w:rsidR="00B262E9" w:rsidRDefault="00B262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outline"/>
  <w:zoom w:percent="2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gUAXi0HyCwAAAA="/>
  </w:docVars>
  <w:rsids>
    <w:rsidRoot w:val="00685A3F"/>
    <w:rsid w:val="000002CD"/>
    <w:rsid w:val="000016E8"/>
    <w:rsid w:val="000019F6"/>
    <w:rsid w:val="00001B28"/>
    <w:rsid w:val="000020B3"/>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D54"/>
    <w:rsid w:val="00024E0A"/>
    <w:rsid w:val="0002606B"/>
    <w:rsid w:val="00026CE8"/>
    <w:rsid w:val="0003065B"/>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2E"/>
    <w:rsid w:val="00063932"/>
    <w:rsid w:val="00063CAA"/>
    <w:rsid w:val="00064006"/>
    <w:rsid w:val="000648BB"/>
    <w:rsid w:val="0006612E"/>
    <w:rsid w:val="000661C2"/>
    <w:rsid w:val="00066F91"/>
    <w:rsid w:val="00067152"/>
    <w:rsid w:val="000676C7"/>
    <w:rsid w:val="00073641"/>
    <w:rsid w:val="00074405"/>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547"/>
    <w:rsid w:val="0009606E"/>
    <w:rsid w:val="0009655C"/>
    <w:rsid w:val="00096B87"/>
    <w:rsid w:val="000A0852"/>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0F7C"/>
    <w:rsid w:val="001316A9"/>
    <w:rsid w:val="00131C49"/>
    <w:rsid w:val="00132B79"/>
    <w:rsid w:val="00134B0F"/>
    <w:rsid w:val="00135DAE"/>
    <w:rsid w:val="00137733"/>
    <w:rsid w:val="00140268"/>
    <w:rsid w:val="00140328"/>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331C"/>
    <w:rsid w:val="001A38AE"/>
    <w:rsid w:val="001B0B3F"/>
    <w:rsid w:val="001B2538"/>
    <w:rsid w:val="001B62D1"/>
    <w:rsid w:val="001B6DC0"/>
    <w:rsid w:val="001B747D"/>
    <w:rsid w:val="001C00AF"/>
    <w:rsid w:val="001C1324"/>
    <w:rsid w:val="001C166E"/>
    <w:rsid w:val="001C168D"/>
    <w:rsid w:val="001C2615"/>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7D2"/>
    <w:rsid w:val="00225F69"/>
    <w:rsid w:val="00227BF8"/>
    <w:rsid w:val="002304BD"/>
    <w:rsid w:val="002307E5"/>
    <w:rsid w:val="00231217"/>
    <w:rsid w:val="002316FE"/>
    <w:rsid w:val="002336D6"/>
    <w:rsid w:val="00234FBC"/>
    <w:rsid w:val="00235751"/>
    <w:rsid w:val="00236BD9"/>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2C"/>
    <w:rsid w:val="00277CD4"/>
    <w:rsid w:val="00277D24"/>
    <w:rsid w:val="00280046"/>
    <w:rsid w:val="0028150D"/>
    <w:rsid w:val="00281B15"/>
    <w:rsid w:val="0028276F"/>
    <w:rsid w:val="0028536F"/>
    <w:rsid w:val="0028570E"/>
    <w:rsid w:val="00285EEE"/>
    <w:rsid w:val="00287F55"/>
    <w:rsid w:val="0029078C"/>
    <w:rsid w:val="002907FF"/>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FF5"/>
    <w:rsid w:val="002B61D2"/>
    <w:rsid w:val="002B6523"/>
    <w:rsid w:val="002B6FD5"/>
    <w:rsid w:val="002C024F"/>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02DD"/>
    <w:rsid w:val="002E2FAD"/>
    <w:rsid w:val="002E3E7C"/>
    <w:rsid w:val="002E66A1"/>
    <w:rsid w:val="002E6850"/>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006"/>
    <w:rsid w:val="00303426"/>
    <w:rsid w:val="003037AC"/>
    <w:rsid w:val="003104BF"/>
    <w:rsid w:val="003114E9"/>
    <w:rsid w:val="0031366C"/>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4670F"/>
    <w:rsid w:val="0035024D"/>
    <w:rsid w:val="00350530"/>
    <w:rsid w:val="003506E1"/>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83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1FA9"/>
    <w:rsid w:val="00452182"/>
    <w:rsid w:val="0045248F"/>
    <w:rsid w:val="00452D72"/>
    <w:rsid w:val="00453501"/>
    <w:rsid w:val="00454DC6"/>
    <w:rsid w:val="00454DD0"/>
    <w:rsid w:val="00455A52"/>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72D4"/>
    <w:rsid w:val="004B17F8"/>
    <w:rsid w:val="004B2B12"/>
    <w:rsid w:val="004B32BA"/>
    <w:rsid w:val="004B33B8"/>
    <w:rsid w:val="004B440B"/>
    <w:rsid w:val="004B5065"/>
    <w:rsid w:val="004B5B38"/>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754"/>
    <w:rsid w:val="00514AE6"/>
    <w:rsid w:val="00514F39"/>
    <w:rsid w:val="0051501D"/>
    <w:rsid w:val="00516018"/>
    <w:rsid w:val="005166A7"/>
    <w:rsid w:val="00520678"/>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362"/>
    <w:rsid w:val="005B1F1B"/>
    <w:rsid w:val="005B2C23"/>
    <w:rsid w:val="005B442A"/>
    <w:rsid w:val="005B488B"/>
    <w:rsid w:val="005B4C21"/>
    <w:rsid w:val="005B6133"/>
    <w:rsid w:val="005B751F"/>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C3"/>
    <w:rsid w:val="006013F4"/>
    <w:rsid w:val="006016D4"/>
    <w:rsid w:val="00601D91"/>
    <w:rsid w:val="00603B8C"/>
    <w:rsid w:val="006057FC"/>
    <w:rsid w:val="006078DD"/>
    <w:rsid w:val="00607E2B"/>
    <w:rsid w:val="00610686"/>
    <w:rsid w:val="00610D13"/>
    <w:rsid w:val="0061120A"/>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8E2"/>
    <w:rsid w:val="00636BA1"/>
    <w:rsid w:val="00640484"/>
    <w:rsid w:val="006406D2"/>
    <w:rsid w:val="00641012"/>
    <w:rsid w:val="006422C2"/>
    <w:rsid w:val="00642C64"/>
    <w:rsid w:val="0064356B"/>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60216"/>
    <w:rsid w:val="006605CD"/>
    <w:rsid w:val="00660E1F"/>
    <w:rsid w:val="0066177B"/>
    <w:rsid w:val="006618F7"/>
    <w:rsid w:val="00662ACE"/>
    <w:rsid w:val="00664829"/>
    <w:rsid w:val="00664ADE"/>
    <w:rsid w:val="00664DF0"/>
    <w:rsid w:val="00666BB8"/>
    <w:rsid w:val="0066791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8F4"/>
    <w:rsid w:val="00680C28"/>
    <w:rsid w:val="00683BF6"/>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577"/>
    <w:rsid w:val="006C6612"/>
    <w:rsid w:val="006C66C6"/>
    <w:rsid w:val="006C67BE"/>
    <w:rsid w:val="006C727B"/>
    <w:rsid w:val="006C7E6B"/>
    <w:rsid w:val="006D134D"/>
    <w:rsid w:val="006D370F"/>
    <w:rsid w:val="006D5AFB"/>
    <w:rsid w:val="006D68C9"/>
    <w:rsid w:val="006E0752"/>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E37"/>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9F5"/>
    <w:rsid w:val="00747F96"/>
    <w:rsid w:val="007503A5"/>
    <w:rsid w:val="007503D9"/>
    <w:rsid w:val="00750930"/>
    <w:rsid w:val="00751BCD"/>
    <w:rsid w:val="00755076"/>
    <w:rsid w:val="007554F6"/>
    <w:rsid w:val="0075574E"/>
    <w:rsid w:val="00756242"/>
    <w:rsid w:val="007569F6"/>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57C7"/>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252"/>
    <w:rsid w:val="007D4B95"/>
    <w:rsid w:val="007E06CA"/>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3F59"/>
    <w:rsid w:val="0089427C"/>
    <w:rsid w:val="00895743"/>
    <w:rsid w:val="00896104"/>
    <w:rsid w:val="00897D7A"/>
    <w:rsid w:val="008A06D4"/>
    <w:rsid w:val="008A1D86"/>
    <w:rsid w:val="008A2E36"/>
    <w:rsid w:val="008A3D27"/>
    <w:rsid w:val="008A3FD0"/>
    <w:rsid w:val="008A4DF8"/>
    <w:rsid w:val="008A54D2"/>
    <w:rsid w:val="008B15F2"/>
    <w:rsid w:val="008B1B79"/>
    <w:rsid w:val="008B2099"/>
    <w:rsid w:val="008B3965"/>
    <w:rsid w:val="008B41F7"/>
    <w:rsid w:val="008B5A63"/>
    <w:rsid w:val="008B5DCF"/>
    <w:rsid w:val="008B6860"/>
    <w:rsid w:val="008B7797"/>
    <w:rsid w:val="008B7E5F"/>
    <w:rsid w:val="008C12B0"/>
    <w:rsid w:val="008C1413"/>
    <w:rsid w:val="008C1885"/>
    <w:rsid w:val="008C2F0B"/>
    <w:rsid w:val="008C34E4"/>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3454"/>
    <w:rsid w:val="008D5EFC"/>
    <w:rsid w:val="008D65FB"/>
    <w:rsid w:val="008D7684"/>
    <w:rsid w:val="008E20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AF"/>
    <w:rsid w:val="00917502"/>
    <w:rsid w:val="00917BAF"/>
    <w:rsid w:val="00922214"/>
    <w:rsid w:val="00922C1E"/>
    <w:rsid w:val="0092358E"/>
    <w:rsid w:val="00924FF7"/>
    <w:rsid w:val="00925450"/>
    <w:rsid w:val="0092552F"/>
    <w:rsid w:val="00927C62"/>
    <w:rsid w:val="009309EF"/>
    <w:rsid w:val="00930EBD"/>
    <w:rsid w:val="00933277"/>
    <w:rsid w:val="0093463B"/>
    <w:rsid w:val="00934C21"/>
    <w:rsid w:val="009369EE"/>
    <w:rsid w:val="0093751B"/>
    <w:rsid w:val="00940076"/>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2AA1"/>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2F69"/>
    <w:rsid w:val="009A380E"/>
    <w:rsid w:val="009A3C9B"/>
    <w:rsid w:val="009A49C8"/>
    <w:rsid w:val="009A5D1F"/>
    <w:rsid w:val="009A6DC6"/>
    <w:rsid w:val="009A7A4B"/>
    <w:rsid w:val="009B0328"/>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382C"/>
    <w:rsid w:val="009E3ACC"/>
    <w:rsid w:val="009E5801"/>
    <w:rsid w:val="009E7C92"/>
    <w:rsid w:val="009F045A"/>
    <w:rsid w:val="009F0DB5"/>
    <w:rsid w:val="009F14A0"/>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67C8"/>
    <w:rsid w:val="00A06843"/>
    <w:rsid w:val="00A06FA9"/>
    <w:rsid w:val="00A0703B"/>
    <w:rsid w:val="00A07219"/>
    <w:rsid w:val="00A07A39"/>
    <w:rsid w:val="00A103AC"/>
    <w:rsid w:val="00A11639"/>
    <w:rsid w:val="00A116BF"/>
    <w:rsid w:val="00A13680"/>
    <w:rsid w:val="00A15336"/>
    <w:rsid w:val="00A1590F"/>
    <w:rsid w:val="00A16270"/>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B6D"/>
    <w:rsid w:val="00AA2F46"/>
    <w:rsid w:val="00AA3AE2"/>
    <w:rsid w:val="00AA48C2"/>
    <w:rsid w:val="00AA5055"/>
    <w:rsid w:val="00AA50E0"/>
    <w:rsid w:val="00AA5227"/>
    <w:rsid w:val="00AA5D06"/>
    <w:rsid w:val="00AA6DC7"/>
    <w:rsid w:val="00AA781A"/>
    <w:rsid w:val="00AB0154"/>
    <w:rsid w:val="00AB035E"/>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5ACF"/>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849"/>
    <w:rsid w:val="00B2190A"/>
    <w:rsid w:val="00B21B46"/>
    <w:rsid w:val="00B21D8F"/>
    <w:rsid w:val="00B21F5E"/>
    <w:rsid w:val="00B234D1"/>
    <w:rsid w:val="00B25567"/>
    <w:rsid w:val="00B25FA0"/>
    <w:rsid w:val="00B262E9"/>
    <w:rsid w:val="00B265A2"/>
    <w:rsid w:val="00B275D8"/>
    <w:rsid w:val="00B31A39"/>
    <w:rsid w:val="00B32ECD"/>
    <w:rsid w:val="00B3327A"/>
    <w:rsid w:val="00B33C34"/>
    <w:rsid w:val="00B40EF8"/>
    <w:rsid w:val="00B419F9"/>
    <w:rsid w:val="00B41C1F"/>
    <w:rsid w:val="00B41EEA"/>
    <w:rsid w:val="00B42903"/>
    <w:rsid w:val="00B435DF"/>
    <w:rsid w:val="00B44D6D"/>
    <w:rsid w:val="00B44ECC"/>
    <w:rsid w:val="00B451A4"/>
    <w:rsid w:val="00B466DC"/>
    <w:rsid w:val="00B46DFF"/>
    <w:rsid w:val="00B473A4"/>
    <w:rsid w:val="00B51052"/>
    <w:rsid w:val="00B52E22"/>
    <w:rsid w:val="00B54AEA"/>
    <w:rsid w:val="00B54E0B"/>
    <w:rsid w:val="00B559E3"/>
    <w:rsid w:val="00B55D3D"/>
    <w:rsid w:val="00B56DCB"/>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196A"/>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25B1"/>
    <w:rsid w:val="00B93263"/>
    <w:rsid w:val="00B96795"/>
    <w:rsid w:val="00B96D3C"/>
    <w:rsid w:val="00BA048E"/>
    <w:rsid w:val="00BA0D5E"/>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452B"/>
    <w:rsid w:val="00BE4818"/>
    <w:rsid w:val="00BE4AB4"/>
    <w:rsid w:val="00BE5830"/>
    <w:rsid w:val="00BE5D06"/>
    <w:rsid w:val="00BE634F"/>
    <w:rsid w:val="00BE7A35"/>
    <w:rsid w:val="00BF1850"/>
    <w:rsid w:val="00BF18B5"/>
    <w:rsid w:val="00BF1BE0"/>
    <w:rsid w:val="00BF3251"/>
    <w:rsid w:val="00BF4DA8"/>
    <w:rsid w:val="00BF4F2C"/>
    <w:rsid w:val="00BF590B"/>
    <w:rsid w:val="00BF5974"/>
    <w:rsid w:val="00BF7031"/>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36CB"/>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4DA7"/>
    <w:rsid w:val="00C75A0A"/>
    <w:rsid w:val="00C75C3D"/>
    <w:rsid w:val="00C76459"/>
    <w:rsid w:val="00C77150"/>
    <w:rsid w:val="00C778F2"/>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1250"/>
    <w:rsid w:val="00CD1A30"/>
    <w:rsid w:val="00CD1A3B"/>
    <w:rsid w:val="00CD2452"/>
    <w:rsid w:val="00CD27C4"/>
    <w:rsid w:val="00CD3022"/>
    <w:rsid w:val="00CD325F"/>
    <w:rsid w:val="00CD4329"/>
    <w:rsid w:val="00CD56F2"/>
    <w:rsid w:val="00CD5711"/>
    <w:rsid w:val="00CD5729"/>
    <w:rsid w:val="00CD5924"/>
    <w:rsid w:val="00CD7270"/>
    <w:rsid w:val="00CE02A1"/>
    <w:rsid w:val="00CE04B4"/>
    <w:rsid w:val="00CE103B"/>
    <w:rsid w:val="00CE1098"/>
    <w:rsid w:val="00CE2136"/>
    <w:rsid w:val="00CE2363"/>
    <w:rsid w:val="00CE51B4"/>
    <w:rsid w:val="00CE57DE"/>
    <w:rsid w:val="00CE5F17"/>
    <w:rsid w:val="00CE6C0B"/>
    <w:rsid w:val="00CE7318"/>
    <w:rsid w:val="00CE7511"/>
    <w:rsid w:val="00CF1A6A"/>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4AD9"/>
    <w:rsid w:val="00D06202"/>
    <w:rsid w:val="00D0718E"/>
    <w:rsid w:val="00D1091B"/>
    <w:rsid w:val="00D11853"/>
    <w:rsid w:val="00D13B2B"/>
    <w:rsid w:val="00D13C61"/>
    <w:rsid w:val="00D15325"/>
    <w:rsid w:val="00D1721A"/>
    <w:rsid w:val="00D20965"/>
    <w:rsid w:val="00D20A8F"/>
    <w:rsid w:val="00D21ECB"/>
    <w:rsid w:val="00D22723"/>
    <w:rsid w:val="00D246AF"/>
    <w:rsid w:val="00D24DAF"/>
    <w:rsid w:val="00D25378"/>
    <w:rsid w:val="00D31038"/>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627F"/>
    <w:rsid w:val="00D66D74"/>
    <w:rsid w:val="00D67393"/>
    <w:rsid w:val="00D7188E"/>
    <w:rsid w:val="00D72BB1"/>
    <w:rsid w:val="00D737F8"/>
    <w:rsid w:val="00D740D5"/>
    <w:rsid w:val="00D7498F"/>
    <w:rsid w:val="00D7607C"/>
    <w:rsid w:val="00D76B11"/>
    <w:rsid w:val="00D76C2E"/>
    <w:rsid w:val="00D77630"/>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7AE"/>
    <w:rsid w:val="00DA4316"/>
    <w:rsid w:val="00DA4F1C"/>
    <w:rsid w:val="00DA5189"/>
    <w:rsid w:val="00DA593E"/>
    <w:rsid w:val="00DA6631"/>
    <w:rsid w:val="00DA79B6"/>
    <w:rsid w:val="00DA7A97"/>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7144"/>
    <w:rsid w:val="00DC727E"/>
    <w:rsid w:val="00DC7572"/>
    <w:rsid w:val="00DC7690"/>
    <w:rsid w:val="00DD02CE"/>
    <w:rsid w:val="00DD0514"/>
    <w:rsid w:val="00DD0B7E"/>
    <w:rsid w:val="00DD21F7"/>
    <w:rsid w:val="00DD48B9"/>
    <w:rsid w:val="00DD5183"/>
    <w:rsid w:val="00DD58AA"/>
    <w:rsid w:val="00DD610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F0D"/>
    <w:rsid w:val="00E94334"/>
    <w:rsid w:val="00E9474D"/>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4D3C"/>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2745"/>
    <w:rsid w:val="00F628E6"/>
    <w:rsid w:val="00F62B99"/>
    <w:rsid w:val="00F62D23"/>
    <w:rsid w:val="00F6432E"/>
    <w:rsid w:val="00F65518"/>
    <w:rsid w:val="00F674EE"/>
    <w:rsid w:val="00F7008C"/>
    <w:rsid w:val="00F71291"/>
    <w:rsid w:val="00F72FDC"/>
    <w:rsid w:val="00F7365B"/>
    <w:rsid w:val="00F743C2"/>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14EC"/>
    <w:rsid w:val="00FD38D3"/>
    <w:rsid w:val="00FD7B53"/>
    <w:rsid w:val="00FD7C38"/>
    <w:rsid w:val="00FE052E"/>
    <w:rsid w:val="00FE22F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FC329FBB-F438-4582-8D4E-7BB19D4C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Links>
    <vt:vector size="72" baseType="variant">
      <vt:variant>
        <vt:i4>1704028</vt:i4>
      </vt:variant>
      <vt:variant>
        <vt:i4>33</vt:i4>
      </vt:variant>
      <vt:variant>
        <vt:i4>0</vt:i4>
      </vt:variant>
      <vt:variant>
        <vt:i4>5</vt:i4>
      </vt:variant>
      <vt:variant>
        <vt:lpwstr>https://jdbc.postgresql.org/download.html</vt:lpwstr>
      </vt:variant>
      <vt:variant>
        <vt:lpwstr/>
      </vt:variant>
      <vt:variant>
        <vt:i4>3670075</vt:i4>
      </vt:variant>
      <vt:variant>
        <vt:i4>30</vt:i4>
      </vt:variant>
      <vt:variant>
        <vt:i4>0</vt:i4>
      </vt:variant>
      <vt:variant>
        <vt:i4>5</vt:i4>
      </vt:variant>
      <vt:variant>
        <vt:lpwstr>https://github.com/kubernetes/minikube</vt:lpwstr>
      </vt:variant>
      <vt:variant>
        <vt:lpwstr/>
      </vt:variant>
      <vt:variant>
        <vt:i4>1704024</vt:i4>
      </vt:variant>
      <vt:variant>
        <vt:i4>27</vt:i4>
      </vt:variant>
      <vt:variant>
        <vt:i4>0</vt:i4>
      </vt:variant>
      <vt:variant>
        <vt:i4>5</vt:i4>
      </vt:variant>
      <vt:variant>
        <vt:lpwstr>https://github.com/cockroachdb/cockroach-operator</vt:lpwstr>
      </vt:variant>
      <vt:variant>
        <vt:lpwstr/>
      </vt:variant>
      <vt:variant>
        <vt:i4>1704024</vt:i4>
      </vt:variant>
      <vt:variant>
        <vt:i4>24</vt:i4>
      </vt:variant>
      <vt:variant>
        <vt:i4>0</vt:i4>
      </vt:variant>
      <vt:variant>
        <vt:i4>5</vt:i4>
      </vt:variant>
      <vt:variant>
        <vt:lpwstr>https://github.com/cockroachdb/cockroach-operator</vt:lpwstr>
      </vt:variant>
      <vt:variant>
        <vt:lpwstr/>
      </vt:variant>
      <vt:variant>
        <vt:i4>6619183</vt:i4>
      </vt:variant>
      <vt:variant>
        <vt:i4>21</vt:i4>
      </vt:variant>
      <vt:variant>
        <vt:i4>0</vt:i4>
      </vt:variant>
      <vt:variant>
        <vt:i4>5</vt:i4>
      </vt:variant>
      <vt:variant>
        <vt:lpwstr>https://www.cockroachlabs.com/get-started-cockroachdb/</vt:lpwstr>
      </vt:variant>
      <vt:variant>
        <vt:lpwstr/>
      </vt:variant>
      <vt:variant>
        <vt:i4>7667834</vt:i4>
      </vt:variant>
      <vt:variant>
        <vt:i4>18</vt:i4>
      </vt:variant>
      <vt:variant>
        <vt:i4>0</vt:i4>
      </vt:variant>
      <vt:variant>
        <vt:i4>5</vt:i4>
      </vt:variant>
      <vt:variant>
        <vt:lpwstr>https://github.com/golang/go/raw/master/lib/time/zoneinfo.zip -OutFile zoneinfo.zip</vt:lpwstr>
      </vt:variant>
      <vt:variant>
        <vt:lpwstr/>
      </vt:variant>
      <vt:variant>
        <vt:i4>1048600</vt:i4>
      </vt:variant>
      <vt:variant>
        <vt:i4>15</vt:i4>
      </vt:variant>
      <vt:variant>
        <vt:i4>0</vt:i4>
      </vt:variant>
      <vt:variant>
        <vt:i4>5</vt:i4>
      </vt:variant>
      <vt:variant>
        <vt:lpwstr>https://www.cockroachlabs.com/docs/releases/?filters=windows</vt:lpwstr>
      </vt:variant>
      <vt:variant>
        <vt:lpwstr/>
      </vt:variant>
      <vt:variant>
        <vt:i4>3014723</vt:i4>
      </vt:variant>
      <vt:variant>
        <vt:i4>12</vt:i4>
      </vt:variant>
      <vt:variant>
        <vt:i4>0</vt:i4>
      </vt:variant>
      <vt:variant>
        <vt:i4>5</vt:i4>
      </vt:variant>
      <vt:variant>
        <vt:lpwstr>mailto:root@127.0.0.1:44913/movr</vt:lpwstr>
      </vt:variant>
      <vt:variant>
        <vt:lpwstr/>
      </vt:variant>
      <vt:variant>
        <vt:i4>589839</vt:i4>
      </vt:variant>
      <vt:variant>
        <vt:i4>9</vt:i4>
      </vt:variant>
      <vt:variant>
        <vt:i4>0</vt:i4>
      </vt:variant>
      <vt:variant>
        <vt:i4>5</vt:i4>
      </vt:variant>
      <vt:variant>
        <vt:lpwstr>https://www.cockroachlabs.com/docs/releases/</vt:lpwstr>
      </vt:variant>
      <vt:variant>
        <vt:lpwstr/>
      </vt:variant>
      <vt:variant>
        <vt:i4>1769475</vt:i4>
      </vt:variant>
      <vt:variant>
        <vt:i4>6</vt:i4>
      </vt:variant>
      <vt:variant>
        <vt:i4>0</vt:i4>
      </vt:variant>
      <vt:variant>
        <vt:i4>5</vt:i4>
      </vt:variant>
      <vt:variant>
        <vt:lpwstr>https://www.cockroachlabs.com/docs/releases/?filters=mac</vt:lpwstr>
      </vt:variant>
      <vt:variant>
        <vt:lpwstr/>
      </vt:variant>
      <vt:variant>
        <vt:i4>2687024</vt:i4>
      </vt:variant>
      <vt:variant>
        <vt:i4>3</vt:i4>
      </vt:variant>
      <vt:variant>
        <vt:i4>0</vt:i4>
      </vt:variant>
      <vt:variant>
        <vt:i4>5</vt:i4>
      </vt:variant>
      <vt:variant>
        <vt:lpwstr>https://raw.githubusercontent.com/Homebrew/install/HEAD/install.sh</vt:lpwstr>
      </vt:variant>
      <vt:variant>
        <vt:lpwstr/>
      </vt:variant>
      <vt:variant>
        <vt:i4>589839</vt:i4>
      </vt:variant>
      <vt:variant>
        <vt:i4>0</vt:i4>
      </vt:variant>
      <vt:variant>
        <vt:i4>0</vt:i4>
      </vt:variant>
      <vt:variant>
        <vt:i4>5</vt:i4>
      </vt:variant>
      <vt:variant>
        <vt:lpwstr>https://www.cockroachlabs.com/docs/relea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2</cp:revision>
  <dcterms:created xsi:type="dcterms:W3CDTF">2021-05-03T01:39:00Z</dcterms:created>
  <dcterms:modified xsi:type="dcterms:W3CDTF">2021-05-03T06:10:00Z</dcterms:modified>
</cp:coreProperties>
</file>